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 w:rsidP="002D4D3D">
      <w:pPr>
        <w:pStyle w:val="TableCaption"/>
      </w:pPr>
      <w:r>
        <w:t xml:space="preserve">Table 1. This </w:t>
      </w:r>
      <w:r w:rsidRPr="002D4D3D">
        <w:t>is</w:t>
      </w:r>
      <w:r>
        <w:t xml:space="preserve"> text in a table caption, styled as ‘Table </w:t>
      </w:r>
      <w:proofErr w:type="gramStart"/>
      <w:r>
        <w:t>Caption</w:t>
      </w:r>
      <w:proofErr w:type="gramEnd"/>
      <w:r>
        <w:t>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4A55F" w14:textId="77777777" w:rsidR="00831250" w:rsidRDefault="00831250">
      <w:pPr>
        <w:spacing w:after="0"/>
      </w:pPr>
      <w:r>
        <w:separator/>
      </w:r>
    </w:p>
  </w:endnote>
  <w:endnote w:type="continuationSeparator" w:id="0">
    <w:p w14:paraId="22C60913" w14:textId="77777777" w:rsidR="00831250" w:rsidRDefault="00831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E86BD" w14:textId="77777777" w:rsidR="00831250" w:rsidRDefault="00831250">
      <w:r>
        <w:separator/>
      </w:r>
    </w:p>
  </w:footnote>
  <w:footnote w:type="continuationSeparator" w:id="0">
    <w:p w14:paraId="3F2CEECF" w14:textId="77777777" w:rsidR="00831250" w:rsidRDefault="00831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7F9ABC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D74277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58FE7B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C66DF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694D9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CF9050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A7CF9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0EC34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9B4DD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3BA3B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691"/>
    <w:rsid w:val="00156E7B"/>
    <w:rsid w:val="001728B2"/>
    <w:rsid w:val="001D3EE6"/>
    <w:rsid w:val="002A0676"/>
    <w:rsid w:val="002C0602"/>
    <w:rsid w:val="002D4D3D"/>
    <w:rsid w:val="002F4490"/>
    <w:rsid w:val="00330554"/>
    <w:rsid w:val="003A0B53"/>
    <w:rsid w:val="004C1CEA"/>
    <w:rsid w:val="004E29B3"/>
    <w:rsid w:val="00590D07"/>
    <w:rsid w:val="005A6804"/>
    <w:rsid w:val="005D0CD4"/>
    <w:rsid w:val="005F2DED"/>
    <w:rsid w:val="00784D58"/>
    <w:rsid w:val="0081392F"/>
    <w:rsid w:val="00831250"/>
    <w:rsid w:val="0085632C"/>
    <w:rsid w:val="008D6863"/>
    <w:rsid w:val="00A0132F"/>
    <w:rsid w:val="00A42C8F"/>
    <w:rsid w:val="00B815C0"/>
    <w:rsid w:val="00B86B75"/>
    <w:rsid w:val="00BC48D5"/>
    <w:rsid w:val="00C36279"/>
    <w:rsid w:val="00DC4F8B"/>
    <w:rsid w:val="00DE1547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D3EE6"/>
    <w:pPr>
      <w:spacing w:before="120" w:after="120" w:line="480" w:lineRule="auto"/>
    </w:pPr>
  </w:style>
  <w:style w:type="paragraph" w:customStyle="1" w:styleId="FirstParagraph">
    <w:name w:val="First Paragraph"/>
    <w:basedOn w:val="Textkrper"/>
    <w:next w:val="Textkrper"/>
    <w:qFormat/>
    <w:rsid w:val="001D3EE6"/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330554"/>
    <w:pPr>
      <w:spacing w:after="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2D4D3D"/>
    <w:pPr>
      <w:keepNext/>
    </w:pPr>
    <w:rPr>
      <w:i w:val="0"/>
    </w:rPr>
  </w:style>
  <w:style w:type="paragraph" w:customStyle="1" w:styleId="ImageCaption">
    <w:name w:val="Image Caption"/>
    <w:basedOn w:val="Beschriftung"/>
    <w:rsid w:val="002D4D3D"/>
    <w:rPr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1D3EE6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auer, Markus</cp:lastModifiedBy>
  <cp:revision>13</cp:revision>
  <dcterms:created xsi:type="dcterms:W3CDTF">2018-05-11T02:12:00Z</dcterms:created>
  <dcterms:modified xsi:type="dcterms:W3CDTF">2023-02-02T14:15:00Z</dcterms:modified>
</cp:coreProperties>
</file>